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7C7072">
        <w:rPr>
          <w:b/>
          <w:lang w:val="es-MX"/>
        </w:rPr>
        <w:t xml:space="preserve"> </w:t>
      </w:r>
      <w:r w:rsidR="002037E1">
        <w:rPr>
          <w:b/>
          <w:lang w:val="es-MX"/>
        </w:rPr>
        <w:t>16</w:t>
      </w:r>
      <w:r w:rsidR="00CB17B6">
        <w:rPr>
          <w:b/>
          <w:lang w:val="es-MX"/>
        </w:rPr>
        <w:t xml:space="preserve"> </w:t>
      </w:r>
      <w:r w:rsidR="009876D4">
        <w:rPr>
          <w:b/>
          <w:lang w:val="es-MX"/>
        </w:rPr>
        <w:t>de</w:t>
      </w:r>
      <w:r w:rsidR="003B1F47">
        <w:rPr>
          <w:b/>
          <w:lang w:val="es-MX"/>
        </w:rPr>
        <w:t xml:space="preserve"> </w:t>
      </w:r>
      <w:proofErr w:type="gramStart"/>
      <w:r w:rsidR="003A5CBD">
        <w:rPr>
          <w:b/>
          <w:lang w:val="es-MX"/>
        </w:rPr>
        <w:t>Septiembre</w:t>
      </w:r>
      <w:proofErr w:type="gramEnd"/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BodyText"/>
        <w:rPr>
          <w:lang w:val="es-MX"/>
        </w:rPr>
      </w:pP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 xml:space="preserve">DE </w:t>
      </w:r>
      <w:proofErr w:type="gramStart"/>
      <w:r w:rsidRPr="006D3741">
        <w:rPr>
          <w:b/>
          <w:lang w:val="es-MX"/>
        </w:rPr>
        <w:t>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  <w:proofErr w:type="gramEnd"/>
    </w:p>
    <w:p w:rsidR="00F91ADC" w:rsidRPr="006D3741" w:rsidRDefault="00AA1C79" w:rsidP="006D3741">
      <w:pPr>
        <w:pStyle w:val="BodyText"/>
        <w:spacing w:before="0"/>
        <w:rPr>
          <w:b/>
          <w:lang w:val="es-MX"/>
        </w:rPr>
      </w:pPr>
      <w:proofErr w:type="gramStart"/>
      <w:r w:rsidRPr="006D3741">
        <w:rPr>
          <w:b/>
          <w:lang w:val="es-MX"/>
        </w:rPr>
        <w:t>PRESENTE.-</w:t>
      </w:r>
      <w:proofErr w:type="gramEnd"/>
      <w:r w:rsidRPr="006D3741">
        <w:rPr>
          <w:b/>
          <w:lang w:val="es-MX"/>
        </w:rPr>
        <w:t xml:space="preserve"> </w:t>
      </w:r>
    </w:p>
    <w:p w:rsidR="009876D4" w:rsidRDefault="009876D4" w:rsidP="006D3741">
      <w:pPr>
        <w:pStyle w:val="BodyText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BodyText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926C42">
        <w:rPr>
          <w:b/>
          <w:lang w:val="es-MX"/>
        </w:rPr>
        <w:t>Decim</w:t>
      </w:r>
      <w:r w:rsidR="00867043">
        <w:rPr>
          <w:b/>
          <w:lang w:val="es-MX"/>
        </w:rPr>
        <w:t xml:space="preserve">o </w:t>
      </w:r>
      <w:r w:rsidR="003A5CBD">
        <w:rPr>
          <w:b/>
          <w:lang w:val="es-MX"/>
        </w:rPr>
        <w:t>segund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viernes 17 de </w:t>
      </w:r>
      <w:r w:rsidR="003A5CBD">
        <w:rPr>
          <w:lang w:val="es-MX"/>
        </w:rPr>
        <w:t>Septiembre</w:t>
      </w:r>
      <w:r w:rsidR="00D1231A">
        <w:rPr>
          <w:lang w:val="es-MX"/>
        </w:rPr>
        <w:t xml:space="preserve"> de 2019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de </w:t>
      </w:r>
      <w:r w:rsidR="00926C42">
        <w:rPr>
          <w:lang w:val="es-MX"/>
        </w:rPr>
        <w:t>novena</w:t>
      </w:r>
      <w:r w:rsidR="002037E1">
        <w:rPr>
          <w:lang w:val="es-MX"/>
        </w:rPr>
        <w:t xml:space="preserve"> sesión</w:t>
      </w:r>
    </w:p>
    <w:p w:rsidR="00522FD0" w:rsidRPr="00522FD0" w:rsidRDefault="002037E1" w:rsidP="00522FD0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1C51C5" w:rsidRPr="001C51C5">
        <w:rPr>
          <w:lang w:val="es-MX"/>
        </w:rPr>
        <w:t xml:space="preserve"> </w:t>
      </w:r>
      <w:r w:rsidR="00E90393" w:rsidRPr="00E90393">
        <w:rPr>
          <w:lang w:val="es-MX"/>
        </w:rPr>
        <w:t xml:space="preserve"> </w:t>
      </w:r>
      <w:r w:rsidR="003A5CBD">
        <w:rPr>
          <w:lang w:val="es-MX"/>
        </w:rPr>
        <w:t xml:space="preserve">Propuesta de trabajo y revisión de reglamento de turismo para integrar </w:t>
      </w:r>
      <w:r w:rsidR="006745E2">
        <w:rPr>
          <w:lang w:val="es-MX"/>
        </w:rPr>
        <w:t>el ámbito legal de la marca de ciudad y el consejo de turismo municipal.</w:t>
      </w:r>
      <w:r w:rsidR="008B0E91">
        <w:rPr>
          <w:lang w:val="es-MX"/>
        </w:rPr>
        <w:t xml:space="preserve"> - - - - - - - - </w:t>
      </w:r>
      <w:r w:rsidR="007C7072">
        <w:rPr>
          <w:lang w:val="es-MX"/>
        </w:rPr>
        <w:t xml:space="preserve">- - - - - - - - </w:t>
      </w:r>
      <w:r w:rsidR="0019272C">
        <w:rPr>
          <w:lang w:val="es-MX"/>
        </w:rPr>
        <w:t xml:space="preserve">- - - - - - - - - - - - - - - - 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BodyText"/>
        <w:rPr>
          <w:lang w:val="es-MX"/>
        </w:rPr>
      </w:pPr>
    </w:p>
    <w:p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  <w:bookmarkStart w:id="0" w:name="_GoBack"/>
      <w:bookmarkEnd w:id="0"/>
    </w:p>
    <w:p w:rsidR="00F91ADC" w:rsidRDefault="00F91ADC" w:rsidP="00F91ADC">
      <w:pPr>
        <w:pStyle w:val="BodyText"/>
        <w:jc w:val="center"/>
        <w:rPr>
          <w:b/>
          <w:lang w:val="es-MX"/>
        </w:rPr>
      </w:pPr>
    </w:p>
    <w:p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r w:rsidR="006745E2" w:rsidRPr="00F91ADC">
        <w:rPr>
          <w:b/>
          <w:lang w:val="es-MX"/>
        </w:rPr>
        <w:t>GUTIÉRREZ GARCIA</w:t>
      </w:r>
      <w:r w:rsidR="00C05B7C" w:rsidRPr="00F91ADC">
        <w:rPr>
          <w:b/>
          <w:lang w:val="es-MX"/>
        </w:rPr>
        <w:t>.</w:t>
      </w:r>
    </w:p>
    <w:p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0F49" w:rsidRDefault="009E0F49">
      <w:pPr>
        <w:spacing w:after="0"/>
      </w:pPr>
      <w:r>
        <w:separator/>
      </w:r>
    </w:p>
  </w:endnote>
  <w:endnote w:type="continuationSeparator" w:id="0">
    <w:p w:rsidR="009E0F49" w:rsidRDefault="009E0F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0F49" w:rsidRDefault="009E0F49">
      <w:r>
        <w:separator/>
      </w:r>
    </w:p>
  </w:footnote>
  <w:footnote w:type="continuationSeparator" w:id="0">
    <w:p w:rsidR="009E0F49" w:rsidRDefault="009E0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A5CBD"/>
    <w:rsid w:val="003B1F47"/>
    <w:rsid w:val="003F0F6C"/>
    <w:rsid w:val="00434EBF"/>
    <w:rsid w:val="0049416D"/>
    <w:rsid w:val="004E29B3"/>
    <w:rsid w:val="005120C3"/>
    <w:rsid w:val="00522FD0"/>
    <w:rsid w:val="00590D07"/>
    <w:rsid w:val="005A30EC"/>
    <w:rsid w:val="0061365D"/>
    <w:rsid w:val="00640466"/>
    <w:rsid w:val="00673411"/>
    <w:rsid w:val="006745E2"/>
    <w:rsid w:val="006A3331"/>
    <w:rsid w:val="006D3741"/>
    <w:rsid w:val="006F0E22"/>
    <w:rsid w:val="007143B5"/>
    <w:rsid w:val="00784D58"/>
    <w:rsid w:val="007A6382"/>
    <w:rsid w:val="007C7072"/>
    <w:rsid w:val="0086322D"/>
    <w:rsid w:val="00867043"/>
    <w:rsid w:val="008B0E91"/>
    <w:rsid w:val="008D6863"/>
    <w:rsid w:val="009151A2"/>
    <w:rsid w:val="00926C42"/>
    <w:rsid w:val="0096129E"/>
    <w:rsid w:val="009876D4"/>
    <w:rsid w:val="009D4394"/>
    <w:rsid w:val="009E0F49"/>
    <w:rsid w:val="00A679C7"/>
    <w:rsid w:val="00A86D0E"/>
    <w:rsid w:val="00A92958"/>
    <w:rsid w:val="00AA1C79"/>
    <w:rsid w:val="00B86B75"/>
    <w:rsid w:val="00BC48D5"/>
    <w:rsid w:val="00C05B7C"/>
    <w:rsid w:val="00C36279"/>
    <w:rsid w:val="00CB17B6"/>
    <w:rsid w:val="00D1231A"/>
    <w:rsid w:val="00DA6B28"/>
    <w:rsid w:val="00DF3590"/>
    <w:rsid w:val="00E064EF"/>
    <w:rsid w:val="00E2448C"/>
    <w:rsid w:val="00E315A3"/>
    <w:rsid w:val="00E334D4"/>
    <w:rsid w:val="00E90393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B14F2"/>
  <w15:docId w15:val="{6609C525-812E-4830-9C25-16AD7CAA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2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2</cp:revision>
  <dcterms:created xsi:type="dcterms:W3CDTF">2019-09-24T18:01:00Z</dcterms:created>
  <dcterms:modified xsi:type="dcterms:W3CDTF">2019-09-24T18:01:00Z</dcterms:modified>
</cp:coreProperties>
</file>